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764B2" w14:textId="77777777" w:rsidR="00E44EDB" w:rsidRPr="00DA19EF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ECECB24" w14:textId="58CFA6B1" w:rsidR="00C43DE0" w:rsidRPr="00DA19EF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DA19EF">
        <w:rPr>
          <w:b/>
          <w:sz w:val="24"/>
          <w:szCs w:val="24"/>
        </w:rPr>
        <w:t xml:space="preserve">ASSESSMENT </w:t>
      </w:r>
      <w:r w:rsidR="007C3B76" w:rsidRPr="00DA19EF">
        <w:rPr>
          <w:b/>
          <w:sz w:val="24"/>
          <w:szCs w:val="24"/>
        </w:rPr>
        <w:t xml:space="preserve">AND INTERNAL VERIFICATION </w:t>
      </w:r>
      <w:r w:rsidR="00376125" w:rsidRPr="00DA19EF">
        <w:rPr>
          <w:b/>
          <w:sz w:val="24"/>
          <w:szCs w:val="24"/>
        </w:rPr>
        <w:t xml:space="preserve">FRONT </w:t>
      </w:r>
      <w:r w:rsidRPr="00DA19EF">
        <w:rPr>
          <w:b/>
          <w:sz w:val="24"/>
          <w:szCs w:val="24"/>
        </w:rPr>
        <w:t>SHEET</w:t>
      </w:r>
      <w:r w:rsidR="00B56B16" w:rsidRPr="00DA19EF">
        <w:rPr>
          <w:b/>
          <w:sz w:val="24"/>
          <w:szCs w:val="24"/>
        </w:rPr>
        <w:t xml:space="preserve"> </w:t>
      </w:r>
      <w:r w:rsidR="00DB3763" w:rsidRPr="00DA19EF">
        <w:rPr>
          <w:b/>
          <w:sz w:val="24"/>
          <w:szCs w:val="24"/>
        </w:rPr>
        <w:t xml:space="preserve"> </w:t>
      </w:r>
    </w:p>
    <w:p w14:paraId="5E54130C" w14:textId="77777777" w:rsidR="00142B7A" w:rsidRPr="00DA19EF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A6B8DA6" w14:textId="7F018CF9" w:rsidR="00142B7A" w:rsidRPr="00DA19EF" w:rsidRDefault="00142B7A" w:rsidP="00CB5FF8">
      <w:pPr>
        <w:tabs>
          <w:tab w:val="left" w:pos="600"/>
          <w:tab w:val="center" w:pos="5386"/>
        </w:tabs>
        <w:ind w:right="141" w:firstLine="142"/>
        <w:jc w:val="center"/>
        <w:rPr>
          <w:b/>
          <w:sz w:val="24"/>
          <w:szCs w:val="24"/>
        </w:rPr>
      </w:pPr>
      <w:r w:rsidRPr="00DA19EF">
        <w:rPr>
          <w:b/>
        </w:rPr>
        <w:t>(</w:t>
      </w:r>
      <w:r w:rsidR="008A6AF2" w:rsidRPr="00DA19EF">
        <w:rPr>
          <w:b/>
        </w:rPr>
        <w:t>Note:</w:t>
      </w:r>
      <w:r w:rsidRPr="00DA19EF">
        <w:rPr>
          <w:b/>
        </w:rPr>
        <w:t xml:space="preserve"> This version is to be used for </w:t>
      </w:r>
      <w:r w:rsidR="007B47E7" w:rsidRPr="00DA19EF">
        <w:rPr>
          <w:b/>
        </w:rPr>
        <w:t xml:space="preserve">an </w:t>
      </w:r>
      <w:r w:rsidRPr="00DA19EF">
        <w:rPr>
          <w:b/>
        </w:rPr>
        <w:t>assignment</w:t>
      </w:r>
      <w:r w:rsidR="007B47E7" w:rsidRPr="00DA19EF">
        <w:rPr>
          <w:b/>
        </w:rPr>
        <w:t xml:space="preserve"> brief</w:t>
      </w:r>
      <w:r w:rsidR="00B56B16" w:rsidRPr="00DA19EF">
        <w:rPr>
          <w:b/>
        </w:rPr>
        <w:t xml:space="preserve"> which consists of a </w:t>
      </w:r>
      <w:r w:rsidR="00D9692A" w:rsidRPr="00DA19EF">
        <w:rPr>
          <w:b/>
        </w:rPr>
        <w:t>non-written</w:t>
      </w:r>
      <w:r w:rsidR="00F75FF4" w:rsidRPr="00DA19EF">
        <w:rPr>
          <w:b/>
        </w:rPr>
        <w:t>, intangible</w:t>
      </w:r>
      <w:r w:rsidR="00D9692A" w:rsidRPr="00DA19EF">
        <w:rPr>
          <w:b/>
        </w:rPr>
        <w:t xml:space="preserve"> or partially non-written in-class</w:t>
      </w:r>
      <w:r w:rsidR="00DA5C4A" w:rsidRPr="00DA19EF">
        <w:rPr>
          <w:b/>
        </w:rPr>
        <w:t>/</w:t>
      </w:r>
      <w:r w:rsidR="009744D7" w:rsidRPr="00DA19EF">
        <w:rPr>
          <w:b/>
        </w:rPr>
        <w:t>workshop/</w:t>
      </w:r>
      <w:r w:rsidR="00DA5C4A" w:rsidRPr="00DA19EF">
        <w:rPr>
          <w:b/>
        </w:rPr>
        <w:t>on-site</w:t>
      </w:r>
      <w:r w:rsidR="00D9692A" w:rsidRPr="00DA19EF">
        <w:rPr>
          <w:b/>
        </w:rPr>
        <w:t xml:space="preserve"> assessment</w:t>
      </w:r>
      <w:r w:rsidRPr="00DA19EF">
        <w:rPr>
          <w:b/>
        </w:rPr>
        <w:t>)</w:t>
      </w:r>
    </w:p>
    <w:p w14:paraId="6B25EE6C" w14:textId="77777777" w:rsidR="00142B7A" w:rsidRPr="00DA19EF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tbl>
      <w:tblPr>
        <w:tblStyle w:val="TableGrid"/>
        <w:tblW w:w="10206" w:type="dxa"/>
        <w:tblInd w:w="27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993"/>
        <w:gridCol w:w="2551"/>
        <w:gridCol w:w="709"/>
        <w:gridCol w:w="567"/>
        <w:gridCol w:w="1276"/>
        <w:gridCol w:w="283"/>
        <w:gridCol w:w="255"/>
        <w:gridCol w:w="850"/>
        <w:gridCol w:w="1305"/>
      </w:tblGrid>
      <w:tr w:rsidR="009E069D" w:rsidRPr="00DA19EF" w14:paraId="5F613847" w14:textId="77777777" w:rsidTr="008C3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88C43" w14:textId="77777777" w:rsidR="009E069D" w:rsidRPr="00416F20" w:rsidRDefault="009E069D" w:rsidP="00D66F38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 xml:space="preserve">Course </w:t>
            </w:r>
          </w:p>
          <w:p w14:paraId="7969B6E2" w14:textId="77777777" w:rsidR="009E069D" w:rsidRPr="00416F20" w:rsidRDefault="009E069D">
            <w:pPr>
              <w:rPr>
                <w:b w:val="0"/>
                <w:bCs w:val="0"/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Title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066B" w14:textId="77777777" w:rsidR="009E069D" w:rsidRPr="00DA19EF" w:rsidRDefault="009E069D" w:rsidP="00416F20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51CB4" w14:textId="77777777" w:rsidR="009E069D" w:rsidRPr="00416F20" w:rsidRDefault="009E069D" w:rsidP="00416F20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416F20">
              <w:rPr>
                <w:b/>
              </w:rPr>
              <w:t>Lecturer Name</w:t>
            </w:r>
            <w:r w:rsidR="003226B9" w:rsidRPr="00416F20">
              <w:rPr>
                <w:b/>
              </w:rPr>
              <w:t xml:space="preserve"> &amp; Surname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D319" w14:textId="77777777" w:rsidR="009E069D" w:rsidRPr="00DA19EF" w:rsidRDefault="009E069D" w:rsidP="00416F20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867" w:rsidRPr="00DA19EF" w14:paraId="1C1FE688" w14:textId="77777777" w:rsidTr="008C39A5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8DF99" w14:textId="77777777" w:rsidR="001D5867" w:rsidRPr="00416F20" w:rsidRDefault="001D5867" w:rsidP="00D66F38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Unit Number &amp; Title</w:t>
            </w:r>
          </w:p>
        </w:tc>
        <w:tc>
          <w:tcPr>
            <w:tcW w:w="7796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6C852" w14:textId="77777777" w:rsidR="001D5867" w:rsidRPr="00DA19EF" w:rsidRDefault="001D5867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6C00" w:rsidRPr="00DA19EF" w14:paraId="3B99768A" w14:textId="77777777" w:rsidTr="008C39A5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BA2BC" w14:textId="1769632C" w:rsidR="00146C00" w:rsidRPr="00416F20" w:rsidRDefault="00DA5C4A" w:rsidP="00DA5C4A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Task/s</w:t>
            </w:r>
            <w:r w:rsidR="00146C00" w:rsidRPr="00416F20">
              <w:rPr>
                <w:sz w:val="18"/>
                <w:szCs w:val="18"/>
              </w:rPr>
              <w:t>, Title</w:t>
            </w:r>
            <w:r w:rsidR="00B56E41" w:rsidRPr="00416F20">
              <w:rPr>
                <w:sz w:val="18"/>
                <w:szCs w:val="18"/>
              </w:rPr>
              <w:t>/s</w:t>
            </w:r>
            <w:r w:rsidR="00146C00" w:rsidRPr="00416F20">
              <w:rPr>
                <w:sz w:val="18"/>
                <w:szCs w:val="18"/>
              </w:rPr>
              <w:t xml:space="preserve"> </w:t>
            </w:r>
          </w:p>
        </w:tc>
        <w:tc>
          <w:tcPr>
            <w:tcW w:w="7796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CA09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5C4A" w:rsidRPr="00DA19EF" w14:paraId="6D3DFA57" w14:textId="77777777" w:rsidTr="00CB5FF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F92038" w14:textId="0134828C" w:rsidR="00DA5C4A" w:rsidRPr="00416F20" w:rsidRDefault="00DA5C4A" w:rsidP="00416F20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Type</w:t>
            </w:r>
            <w:r w:rsidR="00B56E41" w:rsidRPr="00416F20">
              <w:rPr>
                <w:sz w:val="18"/>
                <w:szCs w:val="18"/>
              </w:rPr>
              <w:t>/s</w:t>
            </w:r>
            <w:r w:rsidRPr="00416F20">
              <w:rPr>
                <w:sz w:val="18"/>
                <w:szCs w:val="18"/>
              </w:rPr>
              <w:t xml:space="preserve"> of Assessment</w:t>
            </w:r>
          </w:p>
          <w:p w14:paraId="4CEF34A8" w14:textId="1BFB7910" w:rsidR="00DA5C4A" w:rsidRPr="00416F20" w:rsidDel="00DA5C4A" w:rsidRDefault="00DA5C4A" w:rsidP="00416F20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e.g.</w:t>
            </w:r>
            <w:r w:rsidR="00416F20">
              <w:rPr>
                <w:sz w:val="18"/>
                <w:szCs w:val="18"/>
              </w:rPr>
              <w:t xml:space="preserve"> </w:t>
            </w:r>
            <w:r w:rsidR="00F75FF4" w:rsidRPr="00416F20">
              <w:rPr>
                <w:sz w:val="18"/>
                <w:szCs w:val="18"/>
              </w:rPr>
              <w:t>performance, production, making, debate/presentation</w:t>
            </w:r>
            <w:r w:rsidR="009744D7" w:rsidRPr="00416F20">
              <w:rPr>
                <w:sz w:val="18"/>
                <w:szCs w:val="18"/>
              </w:rPr>
              <w:t xml:space="preserve"> </w:t>
            </w:r>
            <w:r w:rsidR="00DA19EF" w:rsidRPr="00416F20">
              <w:rPr>
                <w:sz w:val="18"/>
                <w:szCs w:val="18"/>
              </w:rPr>
              <w:t>etc.</w:t>
            </w:r>
            <w:r w:rsidR="005F25C1" w:rsidRPr="00416F20">
              <w:rPr>
                <w:sz w:val="18"/>
                <w:szCs w:val="18"/>
              </w:rPr>
              <w:t>)</w:t>
            </w:r>
            <w:r w:rsidR="00F75FF4" w:rsidRPr="00416F20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7796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3FFEE" w14:textId="77777777" w:rsidR="00DA5C4A" w:rsidRPr="00DA19EF" w:rsidRDefault="00DA5C4A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6C00" w:rsidRPr="00DA19EF" w14:paraId="6618EE2C" w14:textId="77777777" w:rsidTr="008C39A5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5599D" w14:textId="77777777" w:rsidR="00146C00" w:rsidRPr="00416F20" w:rsidRDefault="00146C00" w:rsidP="00D66F38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Date Set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8879" w14:textId="77777777" w:rsidR="00146C00" w:rsidRPr="00DA19EF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1F326A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19EF">
              <w:t xml:space="preserve">Deadline Date 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E1002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6C00" w:rsidRPr="00DA19EF" w14:paraId="18B77EFE" w14:textId="77777777" w:rsidTr="008C39A5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75F8D5" w14:textId="77777777" w:rsidR="00146C00" w:rsidRPr="00416F20" w:rsidRDefault="00146C00" w:rsidP="00D66F38">
            <w:pPr>
              <w:rPr>
                <w:sz w:val="18"/>
                <w:szCs w:val="18"/>
              </w:rPr>
            </w:pPr>
            <w:r w:rsidRPr="00416F20">
              <w:rPr>
                <w:sz w:val="18"/>
                <w:szCs w:val="18"/>
              </w:rPr>
              <w:t>Student Name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7DDF7" w14:textId="77777777" w:rsidR="00146C00" w:rsidRPr="00DA19EF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B3DB8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19EF">
              <w:t>ID Number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B8C0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5B6FB8" w14:textId="77777777" w:rsidR="00146C00" w:rsidRPr="00DA19EF" w:rsidRDefault="001D5867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19EF">
              <w:t>Class / Group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DB1B" w14:textId="77777777" w:rsidR="00146C00" w:rsidRPr="00DA19EF" w:rsidRDefault="00146C00" w:rsidP="00416F2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28F8421" w14:textId="77777777" w:rsidR="00146C00" w:rsidRPr="00DA19EF" w:rsidRDefault="00146C00">
      <w:pPr>
        <w:rPr>
          <w:sz w:val="10"/>
          <w:szCs w:val="10"/>
        </w:rPr>
      </w:pPr>
    </w:p>
    <w:p w14:paraId="66CCC61F" w14:textId="77777777" w:rsidR="003616B9" w:rsidRPr="00DA19EF" w:rsidRDefault="003616B9" w:rsidP="00EC28CD">
      <w:pPr>
        <w:rPr>
          <w:sz w:val="20"/>
          <w:szCs w:val="20"/>
        </w:rPr>
      </w:pP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8505"/>
        <w:gridCol w:w="1701"/>
      </w:tblGrid>
      <w:tr w:rsidR="00DD73AA" w:rsidRPr="00DA19EF" w14:paraId="6ED0EBC5" w14:textId="77777777" w:rsidTr="00CB5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shd w:val="clear" w:color="auto" w:fill="F2F2F2" w:themeFill="background1" w:themeFillShade="F2"/>
            <w:vAlign w:val="center"/>
          </w:tcPr>
          <w:p w14:paraId="58D96ED3" w14:textId="1A5FB9F7" w:rsidR="00DD73AA" w:rsidRPr="00416F20" w:rsidRDefault="00DD73AA" w:rsidP="00416F20">
            <w:pPr>
              <w:jc w:val="center"/>
              <w:rPr>
                <w:sz w:val="20"/>
                <w:szCs w:val="20"/>
              </w:rPr>
            </w:pPr>
            <w:r w:rsidRPr="00416F20">
              <w:rPr>
                <w:sz w:val="20"/>
                <w:szCs w:val="20"/>
              </w:rPr>
              <w:t>Assessment Criteria</w:t>
            </w:r>
            <w:r w:rsidR="00F75FF4" w:rsidRPr="00416F20">
              <w:rPr>
                <w:sz w:val="20"/>
                <w:szCs w:val="20"/>
              </w:rPr>
              <w:t xml:space="preserve"> (add as appropriate)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FB32CEB" w14:textId="77777777" w:rsidR="00DD73AA" w:rsidRPr="00416F20" w:rsidRDefault="00DD73AA" w:rsidP="00416F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16F20">
              <w:rPr>
                <w:sz w:val="20"/>
                <w:szCs w:val="20"/>
              </w:rPr>
              <w:t>Maximum Mark</w:t>
            </w:r>
          </w:p>
          <w:p w14:paraId="287D6D25" w14:textId="006B49E2" w:rsidR="00B56B16" w:rsidRPr="00416F20" w:rsidRDefault="00B56B16" w:rsidP="00416F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416F20">
              <w:rPr>
                <w:sz w:val="20"/>
                <w:szCs w:val="20"/>
              </w:rPr>
              <w:t>Allocated</w:t>
            </w:r>
          </w:p>
        </w:tc>
      </w:tr>
      <w:tr w:rsidR="00B56B16" w:rsidRPr="00DA19EF" w14:paraId="0E8277CD" w14:textId="77777777" w:rsidTr="008C39A5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vAlign w:val="center"/>
          </w:tcPr>
          <w:p w14:paraId="0DD9CE80" w14:textId="288B459C" w:rsidR="00B56B16" w:rsidRPr="00071B92" w:rsidRDefault="00B56B16" w:rsidP="00C15D6B">
            <w:pPr>
              <w:tabs>
                <w:tab w:val="left" w:pos="6520"/>
              </w:tabs>
              <w:rPr>
                <w:i/>
                <w:sz w:val="20"/>
                <w:szCs w:val="20"/>
              </w:rPr>
            </w:pPr>
            <w:r w:rsidRPr="00071B92">
              <w:rPr>
                <w:i/>
                <w:sz w:val="20"/>
                <w:szCs w:val="20"/>
              </w:rPr>
              <w:t xml:space="preserve">Criteria: </w:t>
            </w:r>
            <w:r w:rsidR="00DA5C4A" w:rsidRPr="00071B92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77D3AC35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6A9B1394" w14:textId="77777777" w:rsidTr="008C39A5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vAlign w:val="center"/>
          </w:tcPr>
          <w:p w14:paraId="752061AA" w14:textId="00E9E88E" w:rsidR="00B56B16" w:rsidRPr="00071B92" w:rsidRDefault="00B56B16" w:rsidP="008B1DC3">
            <w:pPr>
              <w:tabs>
                <w:tab w:val="left" w:pos="6520"/>
              </w:tabs>
              <w:rPr>
                <w:i/>
                <w:sz w:val="20"/>
                <w:szCs w:val="20"/>
              </w:rPr>
            </w:pPr>
            <w:r w:rsidRPr="00071B92">
              <w:rPr>
                <w:i/>
                <w:sz w:val="20"/>
                <w:szCs w:val="20"/>
              </w:rPr>
              <w:t>Criteria:</w:t>
            </w:r>
            <w:r w:rsidR="00DA5C4A" w:rsidRPr="00071B92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764FB336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59EE512D" w14:textId="77777777" w:rsidTr="008C39A5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vAlign w:val="center"/>
          </w:tcPr>
          <w:p w14:paraId="5A4B036F" w14:textId="00E1ABDF" w:rsidR="00B56B16" w:rsidRPr="00071B92" w:rsidRDefault="00B56B16" w:rsidP="008B1DC3">
            <w:pPr>
              <w:tabs>
                <w:tab w:val="left" w:pos="6520"/>
              </w:tabs>
              <w:rPr>
                <w:i/>
                <w:sz w:val="20"/>
                <w:szCs w:val="20"/>
              </w:rPr>
            </w:pPr>
            <w:r w:rsidRPr="00071B92">
              <w:rPr>
                <w:i/>
                <w:sz w:val="20"/>
                <w:szCs w:val="20"/>
              </w:rPr>
              <w:t xml:space="preserve">Criteria: </w:t>
            </w:r>
          </w:p>
        </w:tc>
        <w:tc>
          <w:tcPr>
            <w:tcW w:w="1701" w:type="dxa"/>
            <w:vAlign w:val="center"/>
          </w:tcPr>
          <w:p w14:paraId="0ACF9E08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235B567E" w14:textId="77777777" w:rsidTr="008C39A5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vAlign w:val="center"/>
          </w:tcPr>
          <w:p w14:paraId="26AD1500" w14:textId="3629A6C7" w:rsidR="00B56B16" w:rsidRPr="00071B92" w:rsidRDefault="00B56B16" w:rsidP="00B56B16">
            <w:pPr>
              <w:tabs>
                <w:tab w:val="left" w:pos="6520"/>
              </w:tabs>
              <w:jc w:val="right"/>
              <w:rPr>
                <w:i/>
                <w:sz w:val="20"/>
                <w:szCs w:val="20"/>
              </w:rPr>
            </w:pPr>
            <w:r w:rsidRPr="00071B92">
              <w:rPr>
                <w:i/>
                <w:sz w:val="20"/>
                <w:szCs w:val="20"/>
              </w:rPr>
              <w:t>Total Mark:</w:t>
            </w:r>
          </w:p>
        </w:tc>
        <w:tc>
          <w:tcPr>
            <w:tcW w:w="1701" w:type="dxa"/>
            <w:vAlign w:val="center"/>
          </w:tcPr>
          <w:p w14:paraId="590B58D2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E3AA167" w14:textId="77777777" w:rsidR="00C7032B" w:rsidRPr="00DA19EF" w:rsidRDefault="00C7032B" w:rsidP="00C7032B">
      <w:pPr>
        <w:jc w:val="right"/>
        <w:rPr>
          <w:sz w:val="20"/>
          <w:szCs w:val="20"/>
        </w:rPr>
      </w:pPr>
    </w:p>
    <w:p w14:paraId="6A4ED384" w14:textId="77777777" w:rsidR="00DD73AA" w:rsidRPr="00DA19EF" w:rsidRDefault="00DD73AA" w:rsidP="00C7032B">
      <w:pPr>
        <w:jc w:val="right"/>
        <w:rPr>
          <w:sz w:val="20"/>
          <w:szCs w:val="20"/>
        </w:rPr>
      </w:pPr>
    </w:p>
    <w:tbl>
      <w:tblPr>
        <w:tblW w:w="10206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C7032B" w:rsidRPr="00DA19EF" w14:paraId="69FA2757" w14:textId="77777777" w:rsidTr="00CB5FF8">
        <w:trPr>
          <w:trHeight w:hRule="exact" w:val="54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56CC1" w14:textId="77777777" w:rsidR="00C35E66" w:rsidRPr="00526077" w:rsidRDefault="00DD73AA" w:rsidP="00B546A4">
            <w:pPr>
              <w:rPr>
                <w:sz w:val="24"/>
                <w:szCs w:val="24"/>
              </w:rPr>
            </w:pPr>
            <w:r w:rsidRPr="00526077">
              <w:rPr>
                <w:b/>
                <w:sz w:val="24"/>
                <w:szCs w:val="24"/>
              </w:rPr>
              <w:t>Notes to Students</w:t>
            </w:r>
            <w:r w:rsidR="001D2CD7" w:rsidRPr="00526077">
              <w:rPr>
                <w:b/>
                <w:sz w:val="24"/>
                <w:szCs w:val="24"/>
              </w:rPr>
              <w:t>:</w:t>
            </w:r>
          </w:p>
        </w:tc>
      </w:tr>
      <w:tr w:rsidR="00C7032B" w:rsidRPr="00DA19EF" w14:paraId="7582EA7C" w14:textId="77777777" w:rsidTr="00CB5FF8">
        <w:trPr>
          <w:trHeight w:hRule="exact" w:val="1177"/>
        </w:trPr>
        <w:tc>
          <w:tcPr>
            <w:tcW w:w="1020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41EEE" w14:textId="77777777" w:rsidR="00DD73AA" w:rsidRPr="00DA19EF" w:rsidRDefault="00DD73AA" w:rsidP="00DD73AA">
            <w:pPr>
              <w:rPr>
                <w:bCs/>
                <w:sz w:val="18"/>
                <w:szCs w:val="18"/>
              </w:rPr>
            </w:pPr>
          </w:p>
          <w:p w14:paraId="4AE360A2" w14:textId="77777777" w:rsidR="00DD73AA" w:rsidRPr="00071B92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20"/>
                <w:szCs w:val="20"/>
              </w:rPr>
            </w:pPr>
            <w:r w:rsidRPr="00071B92">
              <w:rPr>
                <w:bCs/>
                <w:sz w:val="20"/>
                <w:szCs w:val="20"/>
              </w:rPr>
              <w:t>This assignment brief has been approved and released by the Internal Verifier through Classter.</w:t>
            </w:r>
          </w:p>
          <w:p w14:paraId="46D5806F" w14:textId="23620A03" w:rsidR="00DD73AA" w:rsidRPr="00071B92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20"/>
                <w:szCs w:val="20"/>
              </w:rPr>
            </w:pPr>
            <w:r w:rsidRPr="00071B92">
              <w:rPr>
                <w:bCs/>
                <w:sz w:val="20"/>
                <w:szCs w:val="20"/>
              </w:rPr>
              <w:t xml:space="preserve">Assessment marks and </w:t>
            </w:r>
            <w:r w:rsidR="00525103" w:rsidRPr="00071B92">
              <w:rPr>
                <w:bCs/>
                <w:sz w:val="20"/>
                <w:szCs w:val="20"/>
              </w:rPr>
              <w:t>f</w:t>
            </w:r>
            <w:r w:rsidRPr="00071B92">
              <w:rPr>
                <w:bCs/>
                <w:sz w:val="20"/>
                <w:szCs w:val="20"/>
              </w:rPr>
              <w:t xml:space="preserve">eedback by the lecturer will be available online via Classter </w:t>
            </w:r>
            <w:r w:rsidR="001D2CD7" w:rsidRPr="00071B92">
              <w:rPr>
                <w:bCs/>
                <w:sz w:val="20"/>
                <w:szCs w:val="20"/>
              </w:rPr>
              <w:t>(</w:t>
            </w:r>
            <w:hyperlink r:id="rId8" w:history="1">
              <w:r w:rsidR="008A6AF2" w:rsidRPr="00071B92">
                <w:rPr>
                  <w:rStyle w:val="Hyperlink"/>
                  <w:bCs/>
                  <w:sz w:val="20"/>
                  <w:szCs w:val="20"/>
                </w:rPr>
                <w:t>http://mcast.classter.com</w:t>
              </w:r>
            </w:hyperlink>
            <w:r w:rsidR="001D2CD7" w:rsidRPr="00071B92">
              <w:rPr>
                <w:bCs/>
                <w:sz w:val="20"/>
                <w:szCs w:val="20"/>
              </w:rPr>
              <w:t>) f</w:t>
            </w:r>
            <w:r w:rsidRPr="00071B92">
              <w:rPr>
                <w:bCs/>
                <w:sz w:val="20"/>
                <w:szCs w:val="20"/>
              </w:rPr>
              <w:t xml:space="preserve">ollowing release by the Internal </w:t>
            </w:r>
            <w:r w:rsidR="00B56B16" w:rsidRPr="00071B92">
              <w:rPr>
                <w:bCs/>
                <w:sz w:val="20"/>
                <w:szCs w:val="20"/>
              </w:rPr>
              <w:t>Verifier.</w:t>
            </w:r>
          </w:p>
          <w:p w14:paraId="07AD0CF3" w14:textId="77777777" w:rsidR="00DD73AA" w:rsidRPr="00DA19EF" w:rsidRDefault="00DD73AA" w:rsidP="00F811FD">
            <w:pPr>
              <w:rPr>
                <w:bCs/>
                <w:sz w:val="18"/>
                <w:szCs w:val="18"/>
              </w:rPr>
            </w:pPr>
          </w:p>
          <w:p w14:paraId="05C4335D" w14:textId="77777777" w:rsidR="001D2CD7" w:rsidRPr="00DA19EF" w:rsidRDefault="001D2CD7" w:rsidP="00F811FD">
            <w:pPr>
              <w:rPr>
                <w:bCs/>
                <w:sz w:val="18"/>
                <w:szCs w:val="18"/>
              </w:rPr>
            </w:pPr>
          </w:p>
          <w:p w14:paraId="54FF85A4" w14:textId="028DC7B6" w:rsidR="00DD73AA" w:rsidRPr="00DA19EF" w:rsidRDefault="00327AE9" w:rsidP="00B56B16">
            <w:pPr>
              <w:pStyle w:val="TableParagraph"/>
              <w:kinsoku w:val="0"/>
              <w:overflowPunct w:val="0"/>
              <w:ind w:left="915"/>
              <w:rPr>
                <w:rFonts w:ascii="Arial" w:hAnsi="Arial" w:cs="Arial"/>
                <w:bCs/>
                <w:sz w:val="18"/>
                <w:szCs w:val="18"/>
              </w:rPr>
            </w:pPr>
            <w:r w:rsidRPr="00DA19E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9B6CAEE" w14:textId="77777777" w:rsidR="00DD73AA" w:rsidRPr="00DA19EF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52EF4FAD" w14:textId="77777777" w:rsidR="00DD73AA" w:rsidRPr="00DA19EF" w:rsidRDefault="00DD73AA" w:rsidP="00F811FD">
            <w:pPr>
              <w:rPr>
                <w:bCs/>
                <w:sz w:val="18"/>
                <w:szCs w:val="18"/>
              </w:rPr>
            </w:pPr>
          </w:p>
          <w:p w14:paraId="41D07770" w14:textId="77777777" w:rsidR="00A37320" w:rsidRPr="00DA19EF" w:rsidRDefault="00A37320" w:rsidP="00327AE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3A6A9F58" w14:textId="77777777" w:rsidR="00CF28CA" w:rsidRPr="00DA19EF" w:rsidRDefault="00CF28CA">
      <w:pPr>
        <w:rPr>
          <w:sz w:val="6"/>
          <w:szCs w:val="6"/>
        </w:rPr>
      </w:pPr>
    </w:p>
    <w:p w14:paraId="276FB608" w14:textId="77777777" w:rsidR="00533115" w:rsidRPr="00DA19EF" w:rsidRDefault="00533115">
      <w:pPr>
        <w:rPr>
          <w:sz w:val="6"/>
          <w:szCs w:val="6"/>
        </w:rPr>
      </w:pPr>
    </w:p>
    <w:p w14:paraId="03A71A31" w14:textId="77777777" w:rsidR="00533115" w:rsidRPr="00DA19EF" w:rsidRDefault="00533115">
      <w:pPr>
        <w:rPr>
          <w:sz w:val="6"/>
          <w:szCs w:val="6"/>
        </w:rPr>
      </w:pPr>
    </w:p>
    <w:p w14:paraId="3CA46FA4" w14:textId="7E956887" w:rsidR="004C48CD" w:rsidRPr="00DA19EF" w:rsidRDefault="004C48CD" w:rsidP="00A37320">
      <w:pPr>
        <w:rPr>
          <w:sz w:val="2"/>
          <w:szCs w:val="2"/>
        </w:rPr>
      </w:pPr>
    </w:p>
    <w:p w14:paraId="44D804D2" w14:textId="2E3DB6D8" w:rsidR="00B56B16" w:rsidRPr="00DA19EF" w:rsidRDefault="00B56B16" w:rsidP="00A37320">
      <w:pPr>
        <w:rPr>
          <w:sz w:val="2"/>
          <w:szCs w:val="2"/>
        </w:rPr>
      </w:pPr>
    </w:p>
    <w:p w14:paraId="109C4C0C" w14:textId="571E1816" w:rsidR="00B56B16" w:rsidRPr="00DA19EF" w:rsidRDefault="00B56B16" w:rsidP="00A37320">
      <w:pPr>
        <w:rPr>
          <w:sz w:val="2"/>
          <w:szCs w:val="2"/>
        </w:rPr>
      </w:pP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709"/>
        <w:gridCol w:w="1417"/>
        <w:gridCol w:w="3940"/>
        <w:gridCol w:w="880"/>
        <w:gridCol w:w="3260"/>
      </w:tblGrid>
      <w:tr w:rsidR="00B56B16" w:rsidRPr="00DA19EF" w14:paraId="0FFEE1E7" w14:textId="77777777" w:rsidTr="00CB5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100D273B" w14:textId="1E5AA9E8" w:rsidR="00B56B16" w:rsidRPr="00DA19EF" w:rsidRDefault="00016E71" w:rsidP="00CC0785">
            <w:pPr>
              <w:rPr>
                <w:noProof/>
                <w:w w:val="98"/>
                <w:sz w:val="18"/>
                <w:szCs w:val="18"/>
                <w:lang w:eastAsia="en-GB"/>
              </w:rPr>
            </w:pPr>
            <w:r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0F7D4E" wp14:editId="37EE27A0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328295</wp:posOffset>
                      </wp:positionV>
                      <wp:extent cx="161925" cy="133350"/>
                      <wp:effectExtent l="0" t="0" r="28575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1AE29E" id="Rectangle 3" o:spid="_x0000_s1026" style="position:absolute;margin-left:7.1pt;margin-top:25.85pt;width:12.7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497" w:type="dxa"/>
            <w:gridSpan w:val="4"/>
          </w:tcPr>
          <w:p w14:paraId="17F5763B" w14:textId="2D4F7675" w:rsidR="00B56B16" w:rsidRPr="00071B92" w:rsidRDefault="00B56B16" w:rsidP="00B56B16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20"/>
                <w:szCs w:val="20"/>
              </w:rPr>
            </w:pPr>
            <w:r w:rsidRPr="00071B92">
              <w:rPr>
                <w:rFonts w:ascii="Arial" w:hAnsi="Arial" w:cs="Arial"/>
                <w:b w:val="0"/>
                <w:bCs w:val="0"/>
                <w:i/>
                <w:sz w:val="20"/>
                <w:szCs w:val="20"/>
              </w:rPr>
              <w:t xml:space="preserve">Student’s declaration prior to handing-in of assignment </w:t>
            </w:r>
          </w:p>
          <w:p w14:paraId="5C801EEC" w14:textId="77777777" w:rsidR="00016E71" w:rsidRPr="00071B92" w:rsidRDefault="00016E71" w:rsidP="00B56B16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20"/>
                <w:szCs w:val="20"/>
              </w:rPr>
            </w:pPr>
          </w:p>
          <w:p w14:paraId="63A6C5CB" w14:textId="69B21A46" w:rsidR="00B56B16" w:rsidRPr="00071B92" w:rsidRDefault="00B56B16" w:rsidP="00B56B16">
            <w:pPr>
              <w:pStyle w:val="TableParagraph"/>
              <w:numPr>
                <w:ilvl w:val="0"/>
                <w:numId w:val="39"/>
              </w:numPr>
              <w:kinsoku w:val="0"/>
              <w:overflowPunct w:val="0"/>
              <w:ind w:left="346" w:hanging="34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20"/>
                <w:szCs w:val="20"/>
              </w:rPr>
            </w:pPr>
            <w:r w:rsidRPr="00071B92">
              <w:rPr>
                <w:rFonts w:ascii="Arial" w:hAnsi="Arial" w:cs="Arial"/>
                <w:b w:val="0"/>
                <w:bCs w:val="0"/>
                <w:i/>
                <w:sz w:val="20"/>
                <w:szCs w:val="20"/>
              </w:rPr>
              <w:t>I certify that the work submitted for this assignment is my own and that I have read and understood the respective Academic Integrity Policy and Procedure</w:t>
            </w:r>
          </w:p>
        </w:tc>
      </w:tr>
      <w:tr w:rsidR="00B56B16" w:rsidRPr="00DA19EF" w14:paraId="1882186D" w14:textId="77777777" w:rsidTr="00CB5FF8">
        <w:trPr>
          <w:trHeight w:val="1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FEEB75D" w14:textId="21F5C706" w:rsidR="00B56B16" w:rsidRPr="00DA19EF" w:rsidRDefault="000F4DDA" w:rsidP="00CC0785">
            <w:pPr>
              <w:rPr>
                <w:b w:val="0"/>
                <w:bCs w:val="0"/>
              </w:rPr>
            </w:pPr>
            <w:r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9464DAB" wp14:editId="7B15E1C5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55499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B99B68" id="Rectangle 4" o:spid="_x0000_s1026" style="position:absolute;margin-left:7.35pt;margin-top:43.7pt;width:12.7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="00071B92"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2C23B4C" wp14:editId="5D7322C4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32131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640E4" id="Rectangle 2" o:spid="_x0000_s1026" style="position:absolute;margin-left:7.35pt;margin-top:25.3pt;width:12.7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497" w:type="dxa"/>
            <w:gridSpan w:val="4"/>
          </w:tcPr>
          <w:p w14:paraId="63FD4CA4" w14:textId="21D568D5" w:rsidR="00B56B16" w:rsidRPr="00071B92" w:rsidRDefault="00B56B16" w:rsidP="00CC0785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071B92">
              <w:rPr>
                <w:rFonts w:ascii="Arial" w:hAnsi="Arial" w:cs="Arial"/>
                <w:i/>
                <w:sz w:val="20"/>
                <w:szCs w:val="20"/>
              </w:rPr>
              <w:t>Student’s declaration on assessment special arrangements (Tick only if applicable)</w:t>
            </w:r>
          </w:p>
          <w:p w14:paraId="132373E5" w14:textId="77777777" w:rsidR="00B56B16" w:rsidRPr="00071B92" w:rsidRDefault="00B56B16" w:rsidP="00CC0785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077211F6" w14:textId="77777777" w:rsidR="00B56B16" w:rsidRPr="00071B92" w:rsidRDefault="00B56B16" w:rsidP="00B56B16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071B92">
              <w:rPr>
                <w:rFonts w:ascii="Arial" w:hAnsi="Arial" w:cs="Arial"/>
                <w:i/>
                <w:sz w:val="20"/>
                <w:szCs w:val="20"/>
              </w:rPr>
              <w:t>I certify that adequate support was given to me during the assignment through the Institute and/or the Inclusive Education</w:t>
            </w:r>
            <w:r w:rsidRPr="00071B92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1B92">
              <w:rPr>
                <w:rFonts w:ascii="Arial" w:hAnsi="Arial" w:cs="Arial"/>
                <w:i/>
                <w:sz w:val="20"/>
                <w:szCs w:val="20"/>
              </w:rPr>
              <w:t>Unit.</w:t>
            </w:r>
          </w:p>
          <w:p w14:paraId="3E27D0CD" w14:textId="77777777" w:rsidR="00B56B16" w:rsidRPr="00071B92" w:rsidRDefault="00B56B16" w:rsidP="00B56B16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071B92">
              <w:rPr>
                <w:rFonts w:ascii="Arial" w:hAnsi="Arial" w:cs="Arial"/>
                <w:i/>
                <w:sz w:val="20"/>
                <w:szCs w:val="20"/>
              </w:rPr>
              <w:t>I declare that I refused the special support offered by the</w:t>
            </w:r>
            <w:r w:rsidRPr="00071B92">
              <w:rPr>
                <w:rFonts w:ascii="Arial" w:hAnsi="Arial" w:cs="Arial"/>
                <w:i/>
                <w:spacing w:val="-26"/>
                <w:sz w:val="20"/>
                <w:szCs w:val="20"/>
              </w:rPr>
              <w:t xml:space="preserve"> </w:t>
            </w:r>
            <w:r w:rsidRPr="00071B92">
              <w:rPr>
                <w:rFonts w:ascii="Arial" w:hAnsi="Arial" w:cs="Arial"/>
                <w:i/>
                <w:sz w:val="20"/>
                <w:szCs w:val="20"/>
              </w:rPr>
              <w:t>Institute.</w:t>
            </w:r>
          </w:p>
        </w:tc>
      </w:tr>
      <w:tr w:rsidR="00B56B16" w:rsidRPr="00DA19EF" w14:paraId="6CADF96A" w14:textId="77777777" w:rsidTr="008C39A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EFB9CE" w14:textId="77777777" w:rsidR="00B56B16" w:rsidRPr="00071B92" w:rsidRDefault="00B56B16" w:rsidP="00071B92">
            <w:pPr>
              <w:pStyle w:val="TableParagraph"/>
              <w:kinsoku w:val="0"/>
              <w:overflowPunct w:val="0"/>
              <w:rPr>
                <w:rFonts w:ascii="Arial" w:hAnsi="Arial" w:cs="Arial"/>
                <w:sz w:val="20"/>
                <w:szCs w:val="20"/>
              </w:rPr>
            </w:pPr>
            <w:r w:rsidRPr="00071B92">
              <w:rPr>
                <w:rFonts w:ascii="Arial" w:hAnsi="Arial" w:cs="Arial"/>
                <w:sz w:val="20"/>
                <w:szCs w:val="20"/>
              </w:rPr>
              <w:t>Student Signature:</w:t>
            </w:r>
          </w:p>
        </w:tc>
        <w:tc>
          <w:tcPr>
            <w:tcW w:w="3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692561" w14:textId="77777777" w:rsidR="00B56B16" w:rsidRPr="00DA19EF" w:rsidRDefault="00B56B16" w:rsidP="00071B92">
            <w:pPr>
              <w:pStyle w:val="TableParagraph"/>
              <w:kinsoku w:val="0"/>
              <w:overflowPunct w:val="0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4B7F41E" w14:textId="5680F5F9" w:rsidR="00B56E41" w:rsidRPr="00DA19EF" w:rsidRDefault="00B56E41" w:rsidP="00071B92">
            <w:pPr>
              <w:pStyle w:val="TableParagraph"/>
              <w:kinsoku w:val="0"/>
              <w:overflowPunct w:val="0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D0C66" w14:textId="77777777" w:rsidR="00B56B16" w:rsidRPr="00071B92" w:rsidRDefault="00B56B16" w:rsidP="00071B92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071B92">
              <w:rPr>
                <w:rFonts w:ascii="Arial" w:hAnsi="Arial" w:cs="Arial"/>
                <w:b/>
                <w:sz w:val="20"/>
                <w:szCs w:val="20"/>
              </w:rPr>
              <w:t>Date :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71754F" w14:textId="77777777" w:rsidR="00B56B16" w:rsidRPr="00DA19EF" w:rsidRDefault="00B56B16" w:rsidP="00071B92">
            <w:pPr>
              <w:pStyle w:val="TableParagraph"/>
              <w:kinsoku w:val="0"/>
              <w:overflowPunct w:val="0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88EF8E2" w14:textId="77777777" w:rsidR="00B56B16" w:rsidRPr="00DA19EF" w:rsidRDefault="00B56B16" w:rsidP="00A37320">
      <w:pPr>
        <w:rPr>
          <w:sz w:val="2"/>
          <w:szCs w:val="2"/>
        </w:rPr>
      </w:pPr>
    </w:p>
    <w:sectPr w:rsidR="00B56B16" w:rsidRPr="00DA19EF" w:rsidSect="00416F20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935CF" w14:textId="77777777" w:rsidR="00493970" w:rsidRDefault="00493970">
      <w:r>
        <w:separator/>
      </w:r>
    </w:p>
  </w:endnote>
  <w:endnote w:type="continuationSeparator" w:id="0">
    <w:p w14:paraId="459DBB56" w14:textId="77777777" w:rsidR="00493970" w:rsidRDefault="00493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D86E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A8CBF55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7F45A" w14:textId="77777777" w:rsidR="00493970" w:rsidRDefault="00493970">
      <w:r>
        <w:separator/>
      </w:r>
    </w:p>
  </w:footnote>
  <w:footnote w:type="continuationSeparator" w:id="0">
    <w:p w14:paraId="6F704B83" w14:textId="77777777" w:rsidR="00493970" w:rsidRDefault="004939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33E38" w14:textId="51DAAA5C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206" w:type="dxa"/>
      <w:tblInd w:w="27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1062"/>
      <w:gridCol w:w="1064"/>
      <w:gridCol w:w="992"/>
      <w:gridCol w:w="425"/>
      <w:gridCol w:w="1418"/>
      <w:gridCol w:w="1994"/>
      <w:gridCol w:w="699"/>
    </w:tblGrid>
    <w:tr w:rsidR="00416F20" w:rsidRPr="00265770" w14:paraId="4E5C817E" w14:textId="77777777" w:rsidTr="004E68BF">
      <w:trPr>
        <w:trHeight w:val="278"/>
      </w:trPr>
      <w:tc>
        <w:tcPr>
          <w:tcW w:w="2552" w:type="dxa"/>
          <w:vMerge w:val="restart"/>
        </w:tcPr>
        <w:p w14:paraId="12331488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7243370F" wp14:editId="17A4394E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654" w:type="dxa"/>
          <w:gridSpan w:val="7"/>
          <w:vAlign w:val="center"/>
        </w:tcPr>
        <w:p w14:paraId="4CA76F0F" w14:textId="3C8AD91F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8A6AF2">
            <w:rPr>
              <w:b/>
              <w:i/>
              <w:sz w:val="16"/>
              <w:szCs w:val="12"/>
            </w:rPr>
            <w:t>DOC_</w:t>
          </w:r>
          <w:r>
            <w:rPr>
              <w:b/>
              <w:i/>
              <w:sz w:val="16"/>
              <w:szCs w:val="12"/>
            </w:rPr>
            <w:t>440</w:t>
          </w:r>
          <w:r w:rsidRPr="008A6AF2">
            <w:rPr>
              <w:b/>
              <w:i/>
              <w:sz w:val="16"/>
              <w:szCs w:val="12"/>
            </w:rPr>
            <w:t>_</w:t>
          </w:r>
          <w:r>
            <w:rPr>
              <w:b/>
              <w:i/>
              <w:sz w:val="16"/>
              <w:szCs w:val="12"/>
            </w:rPr>
            <w:t>CORP_</w:t>
          </w:r>
          <w:r w:rsidRPr="008A6AF2">
            <w:rPr>
              <w:b/>
              <w:i/>
              <w:sz w:val="16"/>
              <w:szCs w:val="12"/>
            </w:rPr>
            <w:t>REV_</w:t>
          </w:r>
          <w:r>
            <w:rPr>
              <w:b/>
              <w:i/>
              <w:sz w:val="16"/>
              <w:szCs w:val="12"/>
            </w:rPr>
            <w:t>A _ASSESMENT AND IV FRONT SHEET_ALTERNATIVE ASSESSMENT MODE</w:t>
          </w:r>
        </w:p>
      </w:tc>
    </w:tr>
    <w:tr w:rsidR="00416F20" w:rsidRPr="00265770" w14:paraId="353DE6ED" w14:textId="77777777" w:rsidTr="004E68BF">
      <w:trPr>
        <w:trHeight w:val="277"/>
      </w:trPr>
      <w:tc>
        <w:tcPr>
          <w:tcW w:w="2552" w:type="dxa"/>
          <w:vMerge/>
        </w:tcPr>
        <w:p w14:paraId="4DE09FF4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126" w:type="dxa"/>
          <w:gridSpan w:val="2"/>
          <w:shd w:val="clear" w:color="auto" w:fill="F2F2F2"/>
          <w:vAlign w:val="center"/>
        </w:tcPr>
        <w:p w14:paraId="3D654409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70EFD26D" w14:textId="58C5C121" w:rsidR="00416F20" w:rsidRPr="004E68BF" w:rsidRDefault="004E68BF" w:rsidP="00416F20">
          <w:pPr>
            <w:tabs>
              <w:tab w:val="clear" w:pos="4440"/>
              <w:tab w:val="clear" w:pos="7080"/>
            </w:tabs>
            <w:spacing w:line="276" w:lineRule="auto"/>
            <w:rPr>
              <w:rFonts w:ascii="Calibri" w:eastAsia="Calibri" w:hAnsi="Calibri"/>
              <w:b/>
              <w:bCs/>
              <w:i/>
              <w:lang w:val="en-US"/>
            </w:rPr>
          </w:pPr>
          <w:r w:rsidRPr="004E68BF">
            <w:rPr>
              <w:b/>
              <w:i/>
              <w:sz w:val="16"/>
              <w:szCs w:val="12"/>
            </w:rPr>
            <w:t>Director 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3B68928A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35CA8430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416F20" w:rsidRPr="00265770" w14:paraId="242B7BC9" w14:textId="77777777" w:rsidTr="004E68BF">
      <w:trPr>
        <w:trHeight w:val="225"/>
      </w:trPr>
      <w:tc>
        <w:tcPr>
          <w:tcW w:w="2552" w:type="dxa"/>
          <w:vMerge/>
        </w:tcPr>
        <w:p w14:paraId="22D0E27F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062" w:type="dxa"/>
          <w:shd w:val="clear" w:color="auto" w:fill="F2F2F2"/>
          <w:vAlign w:val="center"/>
        </w:tcPr>
        <w:p w14:paraId="428DF828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5B75DE16" w14:textId="3488C2B5" w:rsidR="00416F20" w:rsidRPr="00265770" w:rsidRDefault="004E68BF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32/2023</w:t>
          </w:r>
        </w:p>
      </w:tc>
      <w:tc>
        <w:tcPr>
          <w:tcW w:w="992" w:type="dxa"/>
          <w:shd w:val="clear" w:color="auto" w:fill="F2F2F2"/>
          <w:vAlign w:val="center"/>
        </w:tcPr>
        <w:p w14:paraId="53D5DDBD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4EA87D24" w14:textId="77777777" w:rsidR="00416F20" w:rsidRPr="00265770" w:rsidRDefault="00416F20" w:rsidP="0052607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418" w:type="dxa"/>
          <w:shd w:val="clear" w:color="auto" w:fill="F2F2F2"/>
          <w:vAlign w:val="center"/>
        </w:tcPr>
        <w:p w14:paraId="30D5B3FB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693" w:type="dxa"/>
          <w:gridSpan w:val="2"/>
          <w:vAlign w:val="center"/>
        </w:tcPr>
        <w:p w14:paraId="11667F3A" w14:textId="770846BE" w:rsidR="00416F20" w:rsidRPr="00265770" w:rsidRDefault="004E68BF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30.05.2023</w:t>
          </w:r>
        </w:p>
      </w:tc>
    </w:tr>
    <w:tr w:rsidR="00416F20" w:rsidRPr="00265770" w14:paraId="4F831180" w14:textId="77777777" w:rsidTr="004E68BF">
      <w:trPr>
        <w:trHeight w:val="157"/>
      </w:trPr>
      <w:tc>
        <w:tcPr>
          <w:tcW w:w="2552" w:type="dxa"/>
          <w:vMerge/>
        </w:tcPr>
        <w:p w14:paraId="33388BD6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654" w:type="dxa"/>
          <w:gridSpan w:val="7"/>
          <w:vAlign w:val="center"/>
        </w:tcPr>
        <w:p w14:paraId="1B5964F7" w14:textId="77777777" w:rsidR="00416F20" w:rsidRPr="00265770" w:rsidRDefault="00416F20" w:rsidP="00416F2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917667028">
    <w:abstractNumId w:val="9"/>
  </w:num>
  <w:num w:numId="2" w16cid:durableId="1467089474">
    <w:abstractNumId w:val="7"/>
  </w:num>
  <w:num w:numId="3" w16cid:durableId="1085417486">
    <w:abstractNumId w:val="6"/>
  </w:num>
  <w:num w:numId="4" w16cid:durableId="1898664715">
    <w:abstractNumId w:val="5"/>
  </w:num>
  <w:num w:numId="5" w16cid:durableId="2045641809">
    <w:abstractNumId w:val="4"/>
  </w:num>
  <w:num w:numId="6" w16cid:durableId="2105420457">
    <w:abstractNumId w:val="8"/>
  </w:num>
  <w:num w:numId="7" w16cid:durableId="469439215">
    <w:abstractNumId w:val="3"/>
  </w:num>
  <w:num w:numId="8" w16cid:durableId="743531832">
    <w:abstractNumId w:val="2"/>
  </w:num>
  <w:num w:numId="9" w16cid:durableId="2007858510">
    <w:abstractNumId w:val="1"/>
  </w:num>
  <w:num w:numId="10" w16cid:durableId="486551578">
    <w:abstractNumId w:val="0"/>
  </w:num>
  <w:num w:numId="11" w16cid:durableId="1304503888">
    <w:abstractNumId w:val="19"/>
  </w:num>
  <w:num w:numId="12" w16cid:durableId="1624847097">
    <w:abstractNumId w:val="21"/>
  </w:num>
  <w:num w:numId="13" w16cid:durableId="488443426">
    <w:abstractNumId w:val="36"/>
  </w:num>
  <w:num w:numId="14" w16cid:durableId="522598887">
    <w:abstractNumId w:val="23"/>
  </w:num>
  <w:num w:numId="15" w16cid:durableId="184297227">
    <w:abstractNumId w:val="30"/>
  </w:num>
  <w:num w:numId="16" w16cid:durableId="98524438">
    <w:abstractNumId w:val="18"/>
  </w:num>
  <w:num w:numId="17" w16cid:durableId="1579706061">
    <w:abstractNumId w:val="32"/>
  </w:num>
  <w:num w:numId="18" w16cid:durableId="717317129">
    <w:abstractNumId w:val="37"/>
  </w:num>
  <w:num w:numId="19" w16cid:durableId="1132404628">
    <w:abstractNumId w:val="31"/>
  </w:num>
  <w:num w:numId="20" w16cid:durableId="94790506">
    <w:abstractNumId w:val="25"/>
  </w:num>
  <w:num w:numId="21" w16cid:durableId="1624849714">
    <w:abstractNumId w:val="27"/>
  </w:num>
  <w:num w:numId="22" w16cid:durableId="1195847478">
    <w:abstractNumId w:val="35"/>
  </w:num>
  <w:num w:numId="23" w16cid:durableId="394814928">
    <w:abstractNumId w:val="28"/>
  </w:num>
  <w:num w:numId="24" w16cid:durableId="179786382">
    <w:abstractNumId w:val="22"/>
  </w:num>
  <w:num w:numId="25" w16cid:durableId="436759636">
    <w:abstractNumId w:val="13"/>
  </w:num>
  <w:num w:numId="26" w16cid:durableId="480541797">
    <w:abstractNumId w:val="14"/>
  </w:num>
  <w:num w:numId="27" w16cid:durableId="345865270">
    <w:abstractNumId w:val="17"/>
  </w:num>
  <w:num w:numId="28" w16cid:durableId="527839684">
    <w:abstractNumId w:val="16"/>
  </w:num>
  <w:num w:numId="29" w16cid:durableId="1611619596">
    <w:abstractNumId w:val="20"/>
  </w:num>
  <w:num w:numId="30" w16cid:durableId="1460803711">
    <w:abstractNumId w:val="12"/>
  </w:num>
  <w:num w:numId="31" w16cid:durableId="1415084574">
    <w:abstractNumId w:val="40"/>
  </w:num>
  <w:num w:numId="32" w16cid:durableId="144247866">
    <w:abstractNumId w:val="41"/>
  </w:num>
  <w:num w:numId="33" w16cid:durableId="1124036987">
    <w:abstractNumId w:val="38"/>
  </w:num>
  <w:num w:numId="34" w16cid:durableId="1541934503">
    <w:abstractNumId w:val="34"/>
  </w:num>
  <w:num w:numId="35" w16cid:durableId="1129320919">
    <w:abstractNumId w:val="11"/>
  </w:num>
  <w:num w:numId="36" w16cid:durableId="1992557321">
    <w:abstractNumId w:val="10"/>
  </w:num>
  <w:num w:numId="37" w16cid:durableId="121503769">
    <w:abstractNumId w:val="26"/>
  </w:num>
  <w:num w:numId="38" w16cid:durableId="1747991403">
    <w:abstractNumId w:val="15"/>
  </w:num>
  <w:num w:numId="39" w16cid:durableId="190386211">
    <w:abstractNumId w:val="33"/>
  </w:num>
  <w:num w:numId="40" w16cid:durableId="667633281">
    <w:abstractNumId w:val="24"/>
  </w:num>
  <w:num w:numId="41" w16cid:durableId="76633649">
    <w:abstractNumId w:val="29"/>
  </w:num>
  <w:num w:numId="42" w16cid:durableId="172733466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6E71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1B92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4DDA"/>
    <w:rsid w:val="000F7003"/>
    <w:rsid w:val="001003D5"/>
    <w:rsid w:val="0010556C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693B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87BCD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586C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07F0"/>
    <w:rsid w:val="003F4EE1"/>
    <w:rsid w:val="003F54F3"/>
    <w:rsid w:val="003F6A44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16F20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397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68BF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607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5C1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C42E3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3935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DFD"/>
    <w:rsid w:val="007B64B5"/>
    <w:rsid w:val="007B6A21"/>
    <w:rsid w:val="007C02E0"/>
    <w:rsid w:val="007C0C75"/>
    <w:rsid w:val="007C3B76"/>
    <w:rsid w:val="007D0365"/>
    <w:rsid w:val="007D3CE6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6AF2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C39A5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628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4D7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269DA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56B16"/>
    <w:rsid w:val="00B56E41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5FF8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E7B8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9692A"/>
    <w:rsid w:val="00DA00D6"/>
    <w:rsid w:val="00DA0AA7"/>
    <w:rsid w:val="00DA19EF"/>
    <w:rsid w:val="00DA2F8C"/>
    <w:rsid w:val="00DA5C4A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06D7"/>
    <w:rsid w:val="00F613C4"/>
    <w:rsid w:val="00F70DDD"/>
    <w:rsid w:val="00F71E7E"/>
    <w:rsid w:val="00F73F30"/>
    <w:rsid w:val="00F7440B"/>
    <w:rsid w:val="00F75FF4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16F20"/>
    <w:pPr>
      <w:keepNext/>
      <w:widowControl w:val="0"/>
      <w:tabs>
        <w:tab w:val="left" w:pos="6600"/>
      </w:tabs>
      <w:autoSpaceDE w:val="0"/>
      <w:autoSpaceDN w:val="0"/>
      <w:adjustRightInd w:val="0"/>
      <w:ind w:left="53"/>
      <w:outlineLvl w:val="1"/>
    </w:pPr>
    <w:rPr>
      <w:b/>
      <w:bCs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416F20"/>
    <w:rPr>
      <w:rFonts w:ascii="Arial" w:hAnsi="Arial" w:cs="Arial"/>
      <w:b/>
      <w:bCs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B79554-43C6-4BE4-8753-DC7576742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4</cp:revision>
  <cp:lastPrinted>2018-08-13T09:11:00Z</cp:lastPrinted>
  <dcterms:created xsi:type="dcterms:W3CDTF">2025-11-17T14:05:00Z</dcterms:created>
  <dcterms:modified xsi:type="dcterms:W3CDTF">2026-05-04T06:04:00Z</dcterms:modified>
</cp:coreProperties>
</file>